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8B6F2D" w14:textId="77777777" w:rsidR="00A73B6B" w:rsidRPr="00D80E69" w:rsidRDefault="0081001F" w:rsidP="0081001F">
      <w:pPr>
        <w:spacing w:after="0" w:line="240" w:lineRule="auto"/>
        <w:jc w:val="center"/>
        <w:rPr>
          <w:rFonts w:ascii="Calibri" w:hAnsi="Calibri" w:cs="Calibri"/>
          <w:b/>
          <w:sz w:val="24"/>
          <w:szCs w:val="24"/>
          <w:u w:val="single"/>
          <w:lang w:val="en-US"/>
        </w:rPr>
      </w:pPr>
      <w:r w:rsidRPr="00D80E69">
        <w:rPr>
          <w:rFonts w:ascii="Calibri" w:hAnsi="Calibri" w:cs="Calibri"/>
          <w:b/>
          <w:sz w:val="24"/>
          <w:szCs w:val="24"/>
          <w:u w:val="single"/>
          <w:lang w:val="en-US"/>
        </w:rPr>
        <w:t>S U R A T   T U G A S</w:t>
      </w:r>
    </w:p>
    <w:p w14:paraId="5C8B6F2E" w14:textId="3206D02C" w:rsidR="0081001F" w:rsidRPr="00D80E69" w:rsidRDefault="0081001F" w:rsidP="0081001F">
      <w:pPr>
        <w:spacing w:after="0" w:line="240" w:lineRule="auto"/>
        <w:jc w:val="center"/>
        <w:rPr>
          <w:rFonts w:ascii="Calibri" w:hAnsi="Calibri" w:cs="Calibri"/>
          <w:sz w:val="24"/>
          <w:szCs w:val="24"/>
          <w:lang w:val="en-US"/>
        </w:rPr>
      </w:pPr>
      <w:r w:rsidRPr="00D80E69">
        <w:rPr>
          <w:rFonts w:ascii="Calibri" w:hAnsi="Calibri" w:cs="Calibri"/>
          <w:sz w:val="24"/>
          <w:szCs w:val="24"/>
          <w:highlight w:val="yellow"/>
          <w:lang w:val="en-US"/>
        </w:rPr>
        <w:t>No.    /</w:t>
      </w:r>
      <w:r w:rsidR="00D80E69" w:rsidRPr="00D80E69">
        <w:rPr>
          <w:rFonts w:ascii="Calibri" w:hAnsi="Calibri" w:cs="Calibri"/>
          <w:sz w:val="24"/>
          <w:szCs w:val="24"/>
          <w:highlight w:val="yellow"/>
          <w:lang w:val="en-US"/>
        </w:rPr>
        <w:t>K</w:t>
      </w:r>
      <w:r w:rsidRPr="00D80E69">
        <w:rPr>
          <w:rFonts w:ascii="Calibri" w:hAnsi="Calibri" w:cs="Calibri"/>
          <w:sz w:val="24"/>
          <w:szCs w:val="24"/>
          <w:highlight w:val="yellow"/>
          <w:lang w:val="en-US"/>
        </w:rPr>
        <w:t>/U/SEMKIM/104/</w:t>
      </w:r>
      <w:r w:rsidR="00D80E69" w:rsidRPr="00D80E69">
        <w:rPr>
          <w:rFonts w:ascii="Calibri" w:hAnsi="Calibri" w:cs="Calibri"/>
          <w:sz w:val="24"/>
          <w:szCs w:val="24"/>
          <w:highlight w:val="yellow"/>
          <w:lang w:val="en-US"/>
        </w:rPr>
        <w:t>2020</w:t>
      </w:r>
    </w:p>
    <w:p w14:paraId="5C8B6F2F" w14:textId="77777777" w:rsidR="0081001F" w:rsidRPr="00D80E69" w:rsidRDefault="0081001F" w:rsidP="0081001F">
      <w:pPr>
        <w:spacing w:after="0" w:line="240" w:lineRule="auto"/>
        <w:jc w:val="center"/>
        <w:rPr>
          <w:rFonts w:ascii="Calibri" w:hAnsi="Calibri" w:cs="Calibri"/>
          <w:sz w:val="24"/>
          <w:szCs w:val="24"/>
          <w:lang w:val="en-US"/>
        </w:rPr>
      </w:pPr>
    </w:p>
    <w:p w14:paraId="5C8B6F30" w14:textId="77777777" w:rsidR="0081001F" w:rsidRPr="00D80E69" w:rsidRDefault="0081001F" w:rsidP="0081001F">
      <w:pPr>
        <w:spacing w:after="0" w:line="240" w:lineRule="auto"/>
        <w:jc w:val="center"/>
        <w:rPr>
          <w:rFonts w:ascii="Calibri" w:hAnsi="Calibri" w:cs="Calibri"/>
          <w:sz w:val="24"/>
          <w:szCs w:val="24"/>
          <w:lang w:val="en-US"/>
        </w:rPr>
      </w:pPr>
    </w:p>
    <w:p w14:paraId="5C8B6F31" w14:textId="498FC2B0" w:rsidR="0081001F" w:rsidRDefault="0081001F" w:rsidP="00A150B6">
      <w:pPr>
        <w:spacing w:after="0"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r w:rsidRPr="00D80E69">
        <w:rPr>
          <w:rFonts w:ascii="Calibri" w:hAnsi="Calibri" w:cs="Calibri"/>
          <w:sz w:val="24"/>
          <w:szCs w:val="24"/>
          <w:lang w:val="en-US"/>
        </w:rPr>
        <w:t xml:space="preserve">Ketua Program Studi Kimia, Fakultas Matematika dan Ilmu Pengetahuan Alam. Universitas Negeri Jakarta memberikan </w:t>
      </w:r>
      <w:r w:rsidR="00CA4A86">
        <w:rPr>
          <w:rFonts w:ascii="Calibri" w:hAnsi="Calibri" w:cs="Calibri"/>
          <w:sz w:val="24"/>
          <w:szCs w:val="24"/>
          <w:lang w:val="en-US"/>
        </w:rPr>
        <w:t>t</w:t>
      </w:r>
      <w:r w:rsidRPr="00D80E69">
        <w:rPr>
          <w:rFonts w:ascii="Calibri" w:hAnsi="Calibri" w:cs="Calibri"/>
          <w:sz w:val="24"/>
          <w:szCs w:val="24"/>
          <w:lang w:val="en-US"/>
        </w:rPr>
        <w:t>ugas kepada:</w:t>
      </w:r>
    </w:p>
    <w:p w14:paraId="2B2CB175" w14:textId="6CA08EF9" w:rsidR="000A3ECC" w:rsidRDefault="000A3ECC" w:rsidP="00A150B6">
      <w:pPr>
        <w:spacing w:after="0"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3686"/>
        <w:gridCol w:w="4201"/>
      </w:tblGrid>
      <w:tr w:rsidR="000A3ECC" w14:paraId="4034AB95" w14:textId="77777777" w:rsidTr="000A3ECC">
        <w:tc>
          <w:tcPr>
            <w:tcW w:w="1129" w:type="dxa"/>
          </w:tcPr>
          <w:p w14:paraId="6F346669" w14:textId="64BB684F" w:rsidR="000A3ECC" w:rsidRDefault="000A3ECC" w:rsidP="000A3ECC">
            <w:pPr>
              <w:spacing w:line="360" w:lineRule="auto"/>
              <w:jc w:val="center"/>
              <w:rPr>
                <w:rFonts w:ascii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sz w:val="24"/>
                <w:szCs w:val="24"/>
                <w:lang w:val="en-US"/>
              </w:rPr>
              <w:t>NO</w:t>
            </w:r>
          </w:p>
        </w:tc>
        <w:tc>
          <w:tcPr>
            <w:tcW w:w="3686" w:type="dxa"/>
          </w:tcPr>
          <w:p w14:paraId="4849B5D1" w14:textId="0DB94AC2" w:rsidR="000A3ECC" w:rsidRDefault="000A3ECC" w:rsidP="000A3ECC">
            <w:pPr>
              <w:spacing w:line="360" w:lineRule="auto"/>
              <w:jc w:val="center"/>
              <w:rPr>
                <w:rFonts w:ascii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sz w:val="24"/>
                <w:szCs w:val="24"/>
                <w:lang w:val="en-US"/>
              </w:rPr>
              <w:t>NAMA</w:t>
            </w:r>
          </w:p>
        </w:tc>
        <w:tc>
          <w:tcPr>
            <w:tcW w:w="4201" w:type="dxa"/>
          </w:tcPr>
          <w:p w14:paraId="4ED0ED83" w14:textId="7EE3DA0F" w:rsidR="000A3ECC" w:rsidRDefault="000A3ECC" w:rsidP="000A3ECC">
            <w:pPr>
              <w:spacing w:line="360" w:lineRule="auto"/>
              <w:jc w:val="center"/>
              <w:rPr>
                <w:rFonts w:ascii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sz w:val="24"/>
                <w:szCs w:val="24"/>
                <w:lang w:val="en-US"/>
              </w:rPr>
              <w:t>NIP</w:t>
            </w:r>
            <w:r w:rsidR="00672FDD">
              <w:rPr>
                <w:rFonts w:ascii="Calibri" w:hAnsi="Calibri" w:cs="Calibri"/>
                <w:sz w:val="24"/>
                <w:szCs w:val="24"/>
                <w:lang w:val="en-US"/>
              </w:rPr>
              <w:t>/NIDN</w:t>
            </w:r>
          </w:p>
        </w:tc>
      </w:tr>
      <w:tr w:rsidR="000A3ECC" w14:paraId="47DDB386" w14:textId="77777777" w:rsidTr="000A3ECC">
        <w:tc>
          <w:tcPr>
            <w:tcW w:w="1129" w:type="dxa"/>
          </w:tcPr>
          <w:p w14:paraId="3FA749AC" w14:textId="77777777" w:rsidR="000A3ECC" w:rsidRPr="000A3ECC" w:rsidRDefault="000A3ECC" w:rsidP="000A3ECC">
            <w:pPr>
              <w:pStyle w:val="ListParagraph"/>
              <w:numPr>
                <w:ilvl w:val="0"/>
                <w:numId w:val="1"/>
              </w:num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</w:tc>
        <w:tc>
          <w:tcPr>
            <w:tcW w:w="3686" w:type="dxa"/>
          </w:tcPr>
          <w:p w14:paraId="0FC21D76" w14:textId="1FDB3B12" w:rsidR="000A3ECC" w:rsidRDefault="000A3ECC" w:rsidP="00A150B6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sz w:val="24"/>
                <w:szCs w:val="24"/>
                <w:lang w:val="en-US"/>
              </w:rPr>
              <w:t>Dr. Hanhan Dianhar, M.Si</w:t>
            </w:r>
          </w:p>
        </w:tc>
        <w:tc>
          <w:tcPr>
            <w:tcW w:w="4201" w:type="dxa"/>
          </w:tcPr>
          <w:p w14:paraId="24F0E068" w14:textId="0390440B" w:rsidR="000A3ECC" w:rsidRDefault="00B727B5" w:rsidP="00A150B6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 w:rsidRPr="00B727B5">
              <w:rPr>
                <w:rFonts w:ascii="Calibri" w:hAnsi="Calibri" w:cs="Calibri"/>
                <w:sz w:val="24"/>
                <w:szCs w:val="24"/>
                <w:lang w:val="en-US"/>
              </w:rPr>
              <w:t>199009292015041000</w:t>
            </w:r>
          </w:p>
        </w:tc>
      </w:tr>
      <w:tr w:rsidR="00BB356D" w14:paraId="00B84D36" w14:textId="77777777" w:rsidTr="000A3ECC">
        <w:tc>
          <w:tcPr>
            <w:tcW w:w="1129" w:type="dxa"/>
          </w:tcPr>
          <w:p w14:paraId="1F3CE8EF" w14:textId="77777777" w:rsidR="00BB356D" w:rsidRPr="000A3ECC" w:rsidRDefault="00BB356D" w:rsidP="00BB356D">
            <w:pPr>
              <w:pStyle w:val="ListParagraph"/>
              <w:numPr>
                <w:ilvl w:val="0"/>
                <w:numId w:val="1"/>
              </w:num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</w:tc>
        <w:tc>
          <w:tcPr>
            <w:tcW w:w="3686" w:type="dxa"/>
          </w:tcPr>
          <w:p w14:paraId="7EC0D6B6" w14:textId="73EB18D0" w:rsidR="00BB356D" w:rsidRDefault="00BB356D" w:rsidP="00BB356D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sz w:val="24"/>
                <w:szCs w:val="24"/>
                <w:lang w:val="en-US"/>
              </w:rPr>
              <w:t>Yussi Pratiwi, M.Si</w:t>
            </w:r>
          </w:p>
        </w:tc>
        <w:tc>
          <w:tcPr>
            <w:tcW w:w="4201" w:type="dxa"/>
          </w:tcPr>
          <w:p w14:paraId="46FA05AB" w14:textId="1D23CCCD" w:rsidR="00BB356D" w:rsidRDefault="00BB356D" w:rsidP="00BB356D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 w:rsidRPr="00D80E69">
              <w:rPr>
                <w:rFonts w:ascii="Calibri" w:hAnsi="Calibri" w:cs="Calibri"/>
                <w:sz w:val="24"/>
                <w:szCs w:val="24"/>
                <w:lang w:val="en-US"/>
              </w:rPr>
              <w:t xml:space="preserve">0020029201 </w:t>
            </w:r>
          </w:p>
        </w:tc>
      </w:tr>
      <w:tr w:rsidR="00BB356D" w14:paraId="0F4384D2" w14:textId="77777777" w:rsidTr="000A3ECC">
        <w:tc>
          <w:tcPr>
            <w:tcW w:w="1129" w:type="dxa"/>
          </w:tcPr>
          <w:p w14:paraId="3976CD29" w14:textId="381BB86B" w:rsidR="00BB356D" w:rsidRPr="00757B3A" w:rsidRDefault="00BB356D" w:rsidP="00BB356D">
            <w:pPr>
              <w:pStyle w:val="ListParagraph"/>
              <w:numPr>
                <w:ilvl w:val="0"/>
                <w:numId w:val="1"/>
              </w:num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</w:tc>
        <w:tc>
          <w:tcPr>
            <w:tcW w:w="3686" w:type="dxa"/>
          </w:tcPr>
          <w:p w14:paraId="1DA96EBF" w14:textId="1853192B" w:rsidR="00BB356D" w:rsidRDefault="00BB356D" w:rsidP="00BB356D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>
              <w:rPr>
                <w:rFonts w:ascii="Calibri" w:hAnsi="Calibri" w:cs="Calibri"/>
                <w:sz w:val="24"/>
                <w:szCs w:val="24"/>
                <w:lang w:val="en-US"/>
              </w:rPr>
              <w:t>Irma Ratna Kartika, M.Sc. Tech</w:t>
            </w:r>
          </w:p>
        </w:tc>
        <w:tc>
          <w:tcPr>
            <w:tcW w:w="4201" w:type="dxa"/>
          </w:tcPr>
          <w:p w14:paraId="080A53F5" w14:textId="46F95692" w:rsidR="00BB356D" w:rsidRDefault="00BB356D" w:rsidP="00BB356D">
            <w:pPr>
              <w:spacing w:line="360" w:lineRule="auto"/>
              <w:jc w:val="both"/>
              <w:rPr>
                <w:rFonts w:ascii="Calibri" w:hAnsi="Calibri" w:cs="Calibri"/>
                <w:sz w:val="24"/>
                <w:szCs w:val="24"/>
                <w:lang w:val="en-US"/>
              </w:rPr>
            </w:pPr>
            <w:r w:rsidRPr="00BA125E">
              <w:rPr>
                <w:rFonts w:ascii="Calibri" w:hAnsi="Calibri" w:cs="Calibri"/>
                <w:sz w:val="24"/>
                <w:szCs w:val="24"/>
                <w:lang w:val="en-US"/>
              </w:rPr>
              <w:t>197212042005012000</w:t>
            </w:r>
          </w:p>
        </w:tc>
      </w:tr>
    </w:tbl>
    <w:p w14:paraId="5C8B6F32" w14:textId="77777777" w:rsidR="0081001F" w:rsidRPr="00D80E69" w:rsidRDefault="0081001F" w:rsidP="0081001F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5C8B6F33" w14:textId="77777777" w:rsidR="0081001F" w:rsidRPr="00D80E69" w:rsidRDefault="0081001F" w:rsidP="0081001F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23BBC76B" w14:textId="77777777" w:rsidR="00C77495" w:rsidRDefault="0081001F" w:rsidP="00BB356D">
      <w:pPr>
        <w:spacing w:after="0" w:line="360" w:lineRule="auto"/>
        <w:jc w:val="both"/>
        <w:rPr>
          <w:i/>
          <w:iCs/>
          <w:color w:val="000000"/>
          <w:sz w:val="24"/>
          <w:szCs w:val="24"/>
        </w:rPr>
      </w:pPr>
      <w:r w:rsidRPr="00D80E69">
        <w:rPr>
          <w:rFonts w:ascii="Calibri" w:hAnsi="Calibri" w:cs="Calibri"/>
          <w:sz w:val="24"/>
          <w:szCs w:val="24"/>
          <w:lang w:val="en-US"/>
        </w:rPr>
        <w:t>Sebagai</w:t>
      </w:r>
      <w:r w:rsidRPr="00D80E69">
        <w:rPr>
          <w:rFonts w:ascii="Calibri" w:hAnsi="Calibri" w:cs="Calibri"/>
          <w:sz w:val="24"/>
          <w:szCs w:val="24"/>
          <w:lang w:val="en-US"/>
        </w:rPr>
        <w:tab/>
        <w:t>:</w:t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="00DB1C20">
        <w:rPr>
          <w:rFonts w:ascii="Calibri" w:hAnsi="Calibri" w:cs="Calibri"/>
          <w:sz w:val="24"/>
          <w:szCs w:val="24"/>
          <w:lang w:val="en-US"/>
        </w:rPr>
        <w:t xml:space="preserve">Panitia </w:t>
      </w:r>
      <w:r w:rsidR="00C77495" w:rsidRPr="002656B4">
        <w:rPr>
          <w:color w:val="000000"/>
          <w:sz w:val="24"/>
          <w:szCs w:val="24"/>
        </w:rPr>
        <w:t xml:space="preserve">Workshop Kurikulum, Bahan Ajar, dan </w:t>
      </w:r>
      <w:r w:rsidR="00C77495" w:rsidRPr="002656B4">
        <w:rPr>
          <w:i/>
          <w:iCs/>
          <w:color w:val="000000"/>
          <w:sz w:val="24"/>
          <w:szCs w:val="24"/>
        </w:rPr>
        <w:t xml:space="preserve">Blended Learning </w:t>
      </w:r>
    </w:p>
    <w:p w14:paraId="685DBCEA" w14:textId="5D230676" w:rsidR="00C77495" w:rsidRDefault="00C77495" w:rsidP="00C77495">
      <w:pPr>
        <w:spacing w:after="0" w:line="360" w:lineRule="auto"/>
        <w:ind w:left="1440" w:firstLine="720"/>
        <w:jc w:val="both"/>
        <w:rPr>
          <w:rFonts w:ascii="Calibri" w:hAnsi="Calibri" w:cs="Calibri"/>
          <w:sz w:val="24"/>
          <w:szCs w:val="24"/>
          <w:lang w:val="en-US"/>
        </w:rPr>
      </w:pPr>
      <w:r w:rsidRPr="002656B4">
        <w:rPr>
          <w:color w:val="000000"/>
          <w:sz w:val="24"/>
          <w:szCs w:val="24"/>
        </w:rPr>
        <w:t>Prodi Kimia FMIPA UNJ Tahun 2020</w:t>
      </w:r>
    </w:p>
    <w:p w14:paraId="0082738F" w14:textId="29737103" w:rsidR="00AF5030" w:rsidRPr="00D80E69" w:rsidRDefault="00AF5030" w:rsidP="00D80E69">
      <w:pPr>
        <w:spacing w:after="0"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r>
        <w:rPr>
          <w:rFonts w:ascii="Calibri" w:hAnsi="Calibri" w:cs="Calibri"/>
          <w:sz w:val="24"/>
          <w:szCs w:val="24"/>
          <w:lang w:val="en-US"/>
        </w:rPr>
        <w:t>Periode</w:t>
      </w:r>
      <w:r>
        <w:rPr>
          <w:rFonts w:ascii="Calibri" w:hAnsi="Calibri" w:cs="Calibri"/>
          <w:sz w:val="24"/>
          <w:szCs w:val="24"/>
          <w:lang w:val="en-US"/>
        </w:rPr>
        <w:tab/>
        <w:t>:</w:t>
      </w:r>
      <w:r>
        <w:rPr>
          <w:rFonts w:ascii="Calibri" w:hAnsi="Calibri" w:cs="Calibri"/>
          <w:sz w:val="24"/>
          <w:szCs w:val="24"/>
          <w:lang w:val="en-US"/>
        </w:rPr>
        <w:tab/>
      </w:r>
      <w:r w:rsidR="003D4252">
        <w:rPr>
          <w:rFonts w:ascii="Calibri" w:hAnsi="Calibri" w:cs="Calibri"/>
          <w:sz w:val="24"/>
          <w:szCs w:val="24"/>
          <w:lang w:val="en-US"/>
        </w:rPr>
        <w:t xml:space="preserve">21 Januari-28 Januari </w:t>
      </w:r>
      <w:r w:rsidR="00676C23">
        <w:rPr>
          <w:rFonts w:ascii="Calibri" w:hAnsi="Calibri" w:cs="Calibri"/>
          <w:sz w:val="24"/>
          <w:szCs w:val="24"/>
          <w:lang w:val="en-US"/>
        </w:rPr>
        <w:t xml:space="preserve"> 2020</w:t>
      </w:r>
    </w:p>
    <w:p w14:paraId="5C8B6F38" w14:textId="77777777" w:rsidR="0081001F" w:rsidRPr="00D80E69" w:rsidRDefault="0081001F" w:rsidP="0081001F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5C8B6F46" w14:textId="77777777" w:rsidR="0081001F" w:rsidRPr="00D80E69" w:rsidRDefault="0081001F" w:rsidP="0081001F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4DF0855A" w14:textId="77777777" w:rsidR="00D80E69" w:rsidRPr="00CA4A86" w:rsidRDefault="00D80E69" w:rsidP="00D80E69">
      <w:pPr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CA4A86">
        <w:rPr>
          <w:rFonts w:ascii="Calibri" w:hAnsi="Calibri" w:cs="Calibri"/>
          <w:sz w:val="24"/>
          <w:szCs w:val="24"/>
        </w:rPr>
        <w:t>Demikian surat tugas ini dibuat untuk dapat dilaksanakan dengan sebaik-baiknya</w:t>
      </w:r>
    </w:p>
    <w:p w14:paraId="5C8B6F49" w14:textId="77777777" w:rsidR="0081001F" w:rsidRPr="00CA4A86" w:rsidRDefault="0081001F" w:rsidP="0081001F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5C8B6F4A" w14:textId="2E81D5EB" w:rsidR="0081001F" w:rsidRPr="00CA4A86" w:rsidRDefault="0081001F" w:rsidP="0081001F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45F85B48" w14:textId="63D2BADC" w:rsidR="0070373C" w:rsidRPr="00CA4A86" w:rsidRDefault="0070373C" w:rsidP="0081001F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068BC89D" w14:textId="12F71AF4" w:rsidR="0070373C" w:rsidRPr="00CA4A86" w:rsidRDefault="0070373C" w:rsidP="0070373C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CA4A86">
        <w:rPr>
          <w:rFonts w:cstheme="minorHAnsi"/>
          <w:sz w:val="24"/>
          <w:szCs w:val="24"/>
        </w:rPr>
        <w:t>Mengetahui,</w:t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  <w:t xml:space="preserve">Jakarta, </w:t>
      </w:r>
      <w:r w:rsidR="003D4252">
        <w:rPr>
          <w:rFonts w:cstheme="minorHAnsi"/>
          <w:sz w:val="24"/>
          <w:szCs w:val="24"/>
          <w:lang w:val="en-US"/>
        </w:rPr>
        <w:t>14 Januari</w:t>
      </w:r>
      <w:bookmarkStart w:id="0" w:name="_GoBack"/>
      <w:bookmarkEnd w:id="0"/>
      <w:r w:rsidR="00676C23">
        <w:rPr>
          <w:rFonts w:cstheme="minorHAnsi"/>
          <w:sz w:val="24"/>
          <w:szCs w:val="24"/>
          <w:lang w:val="en-US"/>
        </w:rPr>
        <w:t xml:space="preserve"> </w:t>
      </w:r>
      <w:r w:rsidRPr="00CA4A86">
        <w:rPr>
          <w:rFonts w:cstheme="minorHAnsi"/>
          <w:sz w:val="24"/>
          <w:szCs w:val="24"/>
          <w:lang w:val="en-US"/>
        </w:rPr>
        <w:t xml:space="preserve"> </w:t>
      </w:r>
      <w:r w:rsidRPr="00CA4A86">
        <w:rPr>
          <w:rFonts w:cstheme="minorHAnsi"/>
          <w:sz w:val="24"/>
          <w:szCs w:val="24"/>
        </w:rPr>
        <w:t xml:space="preserve"> 2020</w:t>
      </w:r>
    </w:p>
    <w:p w14:paraId="3B9BD7DF" w14:textId="77777777" w:rsidR="0070373C" w:rsidRPr="00CA4A86" w:rsidRDefault="0070373C" w:rsidP="0070373C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CA4A86">
        <w:rPr>
          <w:rFonts w:cstheme="minorHAnsi"/>
          <w:sz w:val="24"/>
          <w:szCs w:val="24"/>
        </w:rPr>
        <w:t>Wakil Dekan Akademik FMIPA UNJ</w:t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  <w:t>Ketua Program Studi Kimia</w:t>
      </w:r>
    </w:p>
    <w:p w14:paraId="64B55FA0" w14:textId="77777777" w:rsidR="0070373C" w:rsidRPr="00CA4A86" w:rsidRDefault="0070373C" w:rsidP="0070373C">
      <w:pPr>
        <w:spacing w:after="0" w:line="240" w:lineRule="auto"/>
        <w:ind w:left="1440"/>
        <w:jc w:val="both"/>
        <w:rPr>
          <w:rFonts w:cstheme="minorHAnsi"/>
          <w:sz w:val="24"/>
          <w:szCs w:val="24"/>
        </w:rPr>
      </w:pPr>
    </w:p>
    <w:p w14:paraId="1D226042" w14:textId="77777777" w:rsidR="0070373C" w:rsidRPr="00CA4A86" w:rsidRDefault="0070373C" w:rsidP="0070373C">
      <w:pPr>
        <w:spacing w:after="0" w:line="240" w:lineRule="auto"/>
        <w:ind w:left="1440"/>
        <w:jc w:val="both"/>
        <w:rPr>
          <w:rFonts w:cstheme="minorHAnsi"/>
          <w:sz w:val="24"/>
          <w:szCs w:val="24"/>
        </w:rPr>
      </w:pPr>
    </w:p>
    <w:p w14:paraId="4AD3835E" w14:textId="77777777" w:rsidR="0070373C" w:rsidRPr="00CA4A86" w:rsidRDefault="0070373C" w:rsidP="0070373C">
      <w:pPr>
        <w:spacing w:after="0" w:line="240" w:lineRule="auto"/>
        <w:ind w:left="1440"/>
        <w:jc w:val="both"/>
        <w:rPr>
          <w:rFonts w:cstheme="minorHAnsi"/>
          <w:sz w:val="24"/>
          <w:szCs w:val="24"/>
        </w:rPr>
      </w:pPr>
    </w:p>
    <w:p w14:paraId="2F637A40" w14:textId="0B8D2EFB" w:rsidR="0070373C" w:rsidRPr="00CA4A86" w:rsidRDefault="0070373C" w:rsidP="0070373C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  <w:r w:rsidRPr="00CA4A86">
        <w:rPr>
          <w:rFonts w:cstheme="minorHAnsi"/>
          <w:sz w:val="24"/>
          <w:szCs w:val="24"/>
          <w:u w:val="single"/>
        </w:rPr>
        <w:t xml:space="preserve">Dr. Muktiningsih, M.Si </w:t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  <w:u w:val="single"/>
        </w:rPr>
        <w:t>Dr. Fera Kurniadewi,M.Si</w:t>
      </w:r>
    </w:p>
    <w:p w14:paraId="265784BB" w14:textId="1655BF92" w:rsidR="0070373C" w:rsidRPr="00CA4A86" w:rsidRDefault="0070373C" w:rsidP="0070373C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  <w:r w:rsidRPr="00CA4A86">
        <w:rPr>
          <w:rFonts w:cstheme="minorHAnsi"/>
          <w:sz w:val="24"/>
          <w:szCs w:val="24"/>
        </w:rPr>
        <w:t>NIP. 196405111989032001</w:t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</w:r>
      <w:r w:rsidRPr="00CA4A86">
        <w:rPr>
          <w:rFonts w:cstheme="minorHAnsi"/>
          <w:sz w:val="24"/>
          <w:szCs w:val="24"/>
        </w:rPr>
        <w:tab/>
        <w:t>NIP. 197612312001122002</w:t>
      </w:r>
    </w:p>
    <w:p w14:paraId="15B14F0D" w14:textId="73B62A4E" w:rsidR="00B94785" w:rsidRPr="00B94785" w:rsidRDefault="0081001F" w:rsidP="0070373C">
      <w:pPr>
        <w:spacing w:after="0" w:line="240" w:lineRule="auto"/>
        <w:jc w:val="both"/>
        <w:rPr>
          <w:rFonts w:cstheme="minorHAnsi"/>
          <w:lang w:val="en-US"/>
        </w:rPr>
      </w:pP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</w:p>
    <w:p w14:paraId="5C8B6F52" w14:textId="64CA7715" w:rsidR="007E0CD7" w:rsidRPr="00D80E69" w:rsidRDefault="007E0CD7" w:rsidP="0081001F">
      <w:pPr>
        <w:spacing w:after="0" w:line="240" w:lineRule="auto"/>
        <w:jc w:val="both"/>
        <w:rPr>
          <w:rFonts w:ascii="Calibri" w:hAnsi="Calibri" w:cs="Calibri"/>
          <w:sz w:val="24"/>
          <w:szCs w:val="24"/>
          <w:lang w:val="en-US"/>
        </w:rPr>
      </w:pP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  <w:r w:rsidRPr="00D80E69">
        <w:rPr>
          <w:rFonts w:ascii="Calibri" w:hAnsi="Calibri" w:cs="Calibri"/>
          <w:sz w:val="24"/>
          <w:szCs w:val="24"/>
          <w:lang w:val="en-US"/>
        </w:rPr>
        <w:tab/>
      </w:r>
    </w:p>
    <w:sectPr w:rsidR="007E0CD7" w:rsidRPr="00D80E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2B544A"/>
    <w:multiLevelType w:val="hybridMultilevel"/>
    <w:tmpl w:val="6A34B8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MDM1tzA0NLYwNDFX0lEKTi0uzszPAykwrgUAFTZE9iwAAAA="/>
  </w:docVars>
  <w:rsids>
    <w:rsidRoot w:val="0081001F"/>
    <w:rsid w:val="0000276E"/>
    <w:rsid w:val="00005550"/>
    <w:rsid w:val="00013247"/>
    <w:rsid w:val="000146E4"/>
    <w:rsid w:val="00014ED7"/>
    <w:rsid w:val="00025EF5"/>
    <w:rsid w:val="00027895"/>
    <w:rsid w:val="00027E78"/>
    <w:rsid w:val="00031B2E"/>
    <w:rsid w:val="00045465"/>
    <w:rsid w:val="00046011"/>
    <w:rsid w:val="00047D37"/>
    <w:rsid w:val="0005521F"/>
    <w:rsid w:val="00056508"/>
    <w:rsid w:val="00060575"/>
    <w:rsid w:val="000617D5"/>
    <w:rsid w:val="00063804"/>
    <w:rsid w:val="00064383"/>
    <w:rsid w:val="000646C4"/>
    <w:rsid w:val="00066A7F"/>
    <w:rsid w:val="00066CFD"/>
    <w:rsid w:val="000734C9"/>
    <w:rsid w:val="00074478"/>
    <w:rsid w:val="00075DC8"/>
    <w:rsid w:val="0008183E"/>
    <w:rsid w:val="00081FF2"/>
    <w:rsid w:val="00083CB9"/>
    <w:rsid w:val="00085991"/>
    <w:rsid w:val="00097A90"/>
    <w:rsid w:val="000A1991"/>
    <w:rsid w:val="000A33B5"/>
    <w:rsid w:val="000A3DFB"/>
    <w:rsid w:val="000A3ECC"/>
    <w:rsid w:val="000B0FB6"/>
    <w:rsid w:val="000B182B"/>
    <w:rsid w:val="000B6A12"/>
    <w:rsid w:val="000B7856"/>
    <w:rsid w:val="000C3EBF"/>
    <w:rsid w:val="000C4708"/>
    <w:rsid w:val="000D5933"/>
    <w:rsid w:val="000D74E7"/>
    <w:rsid w:val="000E0C98"/>
    <w:rsid w:val="000E2762"/>
    <w:rsid w:val="000F5662"/>
    <w:rsid w:val="000F7CE9"/>
    <w:rsid w:val="001001A4"/>
    <w:rsid w:val="00101780"/>
    <w:rsid w:val="00105859"/>
    <w:rsid w:val="00113C1D"/>
    <w:rsid w:val="0011681C"/>
    <w:rsid w:val="001174F2"/>
    <w:rsid w:val="0012218E"/>
    <w:rsid w:val="001257C0"/>
    <w:rsid w:val="00130CB5"/>
    <w:rsid w:val="001323ED"/>
    <w:rsid w:val="001335A5"/>
    <w:rsid w:val="00134443"/>
    <w:rsid w:val="001416CF"/>
    <w:rsid w:val="00141E05"/>
    <w:rsid w:val="00143E4D"/>
    <w:rsid w:val="00145BE9"/>
    <w:rsid w:val="001504E9"/>
    <w:rsid w:val="00151949"/>
    <w:rsid w:val="0015367B"/>
    <w:rsid w:val="001537B5"/>
    <w:rsid w:val="0015544F"/>
    <w:rsid w:val="00155B72"/>
    <w:rsid w:val="001561CA"/>
    <w:rsid w:val="0015753F"/>
    <w:rsid w:val="00161058"/>
    <w:rsid w:val="00173658"/>
    <w:rsid w:val="001753E9"/>
    <w:rsid w:val="00177053"/>
    <w:rsid w:val="00181A54"/>
    <w:rsid w:val="00181DA2"/>
    <w:rsid w:val="00182484"/>
    <w:rsid w:val="001829B9"/>
    <w:rsid w:val="00190561"/>
    <w:rsid w:val="001960FE"/>
    <w:rsid w:val="001A1C5B"/>
    <w:rsid w:val="001A4537"/>
    <w:rsid w:val="001A60E4"/>
    <w:rsid w:val="001B317D"/>
    <w:rsid w:val="001B517A"/>
    <w:rsid w:val="001B5B77"/>
    <w:rsid w:val="001B6875"/>
    <w:rsid w:val="001B725C"/>
    <w:rsid w:val="001C3C2D"/>
    <w:rsid w:val="001C4CDE"/>
    <w:rsid w:val="001C5507"/>
    <w:rsid w:val="001D0CA1"/>
    <w:rsid w:val="001D24B1"/>
    <w:rsid w:val="001D2C7D"/>
    <w:rsid w:val="001E0003"/>
    <w:rsid w:val="001E0171"/>
    <w:rsid w:val="001E0182"/>
    <w:rsid w:val="001E137E"/>
    <w:rsid w:val="001E1EB6"/>
    <w:rsid w:val="001E5A2A"/>
    <w:rsid w:val="001F10EA"/>
    <w:rsid w:val="001F1F2C"/>
    <w:rsid w:val="001F2EEC"/>
    <w:rsid w:val="001F35D6"/>
    <w:rsid w:val="001F3E45"/>
    <w:rsid w:val="001F55EE"/>
    <w:rsid w:val="001F7553"/>
    <w:rsid w:val="002002F7"/>
    <w:rsid w:val="0020048E"/>
    <w:rsid w:val="00201F31"/>
    <w:rsid w:val="00203AB7"/>
    <w:rsid w:val="00203F0E"/>
    <w:rsid w:val="002050A6"/>
    <w:rsid w:val="00213821"/>
    <w:rsid w:val="00213F70"/>
    <w:rsid w:val="00215FBA"/>
    <w:rsid w:val="00216F06"/>
    <w:rsid w:val="00221A16"/>
    <w:rsid w:val="002320C0"/>
    <w:rsid w:val="00232BE4"/>
    <w:rsid w:val="0023408F"/>
    <w:rsid w:val="00234795"/>
    <w:rsid w:val="00235E7F"/>
    <w:rsid w:val="0023645B"/>
    <w:rsid w:val="00250E59"/>
    <w:rsid w:val="00251167"/>
    <w:rsid w:val="00256757"/>
    <w:rsid w:val="002605CA"/>
    <w:rsid w:val="0026260B"/>
    <w:rsid w:val="00264492"/>
    <w:rsid w:val="00264AE5"/>
    <w:rsid w:val="00267528"/>
    <w:rsid w:val="00270449"/>
    <w:rsid w:val="002841ED"/>
    <w:rsid w:val="00296C2A"/>
    <w:rsid w:val="002979C3"/>
    <w:rsid w:val="00297F3F"/>
    <w:rsid w:val="002A0075"/>
    <w:rsid w:val="002A2236"/>
    <w:rsid w:val="002A34C1"/>
    <w:rsid w:val="002A6E37"/>
    <w:rsid w:val="002B039E"/>
    <w:rsid w:val="002B2796"/>
    <w:rsid w:val="002B46EC"/>
    <w:rsid w:val="002B5458"/>
    <w:rsid w:val="002C00D7"/>
    <w:rsid w:val="002C3FC7"/>
    <w:rsid w:val="002C692F"/>
    <w:rsid w:val="002D01F2"/>
    <w:rsid w:val="002E00B1"/>
    <w:rsid w:val="002E048A"/>
    <w:rsid w:val="002F7413"/>
    <w:rsid w:val="0030015F"/>
    <w:rsid w:val="0030066F"/>
    <w:rsid w:val="003017BD"/>
    <w:rsid w:val="00302471"/>
    <w:rsid w:val="0030368B"/>
    <w:rsid w:val="003109E8"/>
    <w:rsid w:val="00313681"/>
    <w:rsid w:val="00316802"/>
    <w:rsid w:val="00317E27"/>
    <w:rsid w:val="00321BB5"/>
    <w:rsid w:val="00326266"/>
    <w:rsid w:val="00330147"/>
    <w:rsid w:val="003367C9"/>
    <w:rsid w:val="0034318C"/>
    <w:rsid w:val="00353D38"/>
    <w:rsid w:val="0036194A"/>
    <w:rsid w:val="003675B8"/>
    <w:rsid w:val="00375154"/>
    <w:rsid w:val="0038509E"/>
    <w:rsid w:val="00392B19"/>
    <w:rsid w:val="003A2AD7"/>
    <w:rsid w:val="003A5393"/>
    <w:rsid w:val="003A654D"/>
    <w:rsid w:val="003B4127"/>
    <w:rsid w:val="003B4F09"/>
    <w:rsid w:val="003B55F0"/>
    <w:rsid w:val="003B7F4E"/>
    <w:rsid w:val="003C13DD"/>
    <w:rsid w:val="003C14D3"/>
    <w:rsid w:val="003C200F"/>
    <w:rsid w:val="003C2C61"/>
    <w:rsid w:val="003C4725"/>
    <w:rsid w:val="003C53A0"/>
    <w:rsid w:val="003D1C53"/>
    <w:rsid w:val="003D3E10"/>
    <w:rsid w:val="003D4252"/>
    <w:rsid w:val="003D7436"/>
    <w:rsid w:val="003D7A55"/>
    <w:rsid w:val="003E1B73"/>
    <w:rsid w:val="003F7CE9"/>
    <w:rsid w:val="004000F6"/>
    <w:rsid w:val="004027BD"/>
    <w:rsid w:val="0040565D"/>
    <w:rsid w:val="00406BB6"/>
    <w:rsid w:val="00414C44"/>
    <w:rsid w:val="00414CE0"/>
    <w:rsid w:val="00414F57"/>
    <w:rsid w:val="00415B6D"/>
    <w:rsid w:val="00431144"/>
    <w:rsid w:val="004319DF"/>
    <w:rsid w:val="004328C5"/>
    <w:rsid w:val="00440779"/>
    <w:rsid w:val="0044286B"/>
    <w:rsid w:val="00454454"/>
    <w:rsid w:val="00462846"/>
    <w:rsid w:val="00462A6B"/>
    <w:rsid w:val="00463FA8"/>
    <w:rsid w:val="0046538D"/>
    <w:rsid w:val="00467C6B"/>
    <w:rsid w:val="00470A9C"/>
    <w:rsid w:val="00472980"/>
    <w:rsid w:val="004738FF"/>
    <w:rsid w:val="00474853"/>
    <w:rsid w:val="00475D6B"/>
    <w:rsid w:val="004773B6"/>
    <w:rsid w:val="004773F8"/>
    <w:rsid w:val="004909CF"/>
    <w:rsid w:val="00495302"/>
    <w:rsid w:val="00496D85"/>
    <w:rsid w:val="004A0363"/>
    <w:rsid w:val="004A0473"/>
    <w:rsid w:val="004A3F5A"/>
    <w:rsid w:val="004B2B5F"/>
    <w:rsid w:val="004B7F6C"/>
    <w:rsid w:val="004C1258"/>
    <w:rsid w:val="004C1605"/>
    <w:rsid w:val="004E1BD9"/>
    <w:rsid w:val="004F4D92"/>
    <w:rsid w:val="004F5937"/>
    <w:rsid w:val="004F6C24"/>
    <w:rsid w:val="00502716"/>
    <w:rsid w:val="00507DAF"/>
    <w:rsid w:val="005102C1"/>
    <w:rsid w:val="00513582"/>
    <w:rsid w:val="00513A52"/>
    <w:rsid w:val="00515775"/>
    <w:rsid w:val="00521441"/>
    <w:rsid w:val="00521C18"/>
    <w:rsid w:val="00522214"/>
    <w:rsid w:val="00522F5A"/>
    <w:rsid w:val="005268FD"/>
    <w:rsid w:val="00537943"/>
    <w:rsid w:val="00541CC9"/>
    <w:rsid w:val="00542143"/>
    <w:rsid w:val="0054488A"/>
    <w:rsid w:val="00545D99"/>
    <w:rsid w:val="00552097"/>
    <w:rsid w:val="00552463"/>
    <w:rsid w:val="00553F4B"/>
    <w:rsid w:val="005629AC"/>
    <w:rsid w:val="0056576E"/>
    <w:rsid w:val="00565FCE"/>
    <w:rsid w:val="00570D9E"/>
    <w:rsid w:val="0057121C"/>
    <w:rsid w:val="005736B2"/>
    <w:rsid w:val="00575161"/>
    <w:rsid w:val="005762BD"/>
    <w:rsid w:val="00577D8A"/>
    <w:rsid w:val="00587650"/>
    <w:rsid w:val="00587F7A"/>
    <w:rsid w:val="00590357"/>
    <w:rsid w:val="00590B21"/>
    <w:rsid w:val="00591540"/>
    <w:rsid w:val="005941C9"/>
    <w:rsid w:val="00597AB0"/>
    <w:rsid w:val="005A1655"/>
    <w:rsid w:val="005A2D91"/>
    <w:rsid w:val="005A56F6"/>
    <w:rsid w:val="005A7143"/>
    <w:rsid w:val="005C0B78"/>
    <w:rsid w:val="005C2244"/>
    <w:rsid w:val="005C24CA"/>
    <w:rsid w:val="005C5130"/>
    <w:rsid w:val="005D52A0"/>
    <w:rsid w:val="005D6514"/>
    <w:rsid w:val="005E1009"/>
    <w:rsid w:val="005E3FFD"/>
    <w:rsid w:val="005E51BA"/>
    <w:rsid w:val="005E5372"/>
    <w:rsid w:val="005E644B"/>
    <w:rsid w:val="005F05A1"/>
    <w:rsid w:val="005F24CD"/>
    <w:rsid w:val="005F4A97"/>
    <w:rsid w:val="005F7F70"/>
    <w:rsid w:val="00601942"/>
    <w:rsid w:val="00602DAB"/>
    <w:rsid w:val="00603AC6"/>
    <w:rsid w:val="0061124F"/>
    <w:rsid w:val="00612037"/>
    <w:rsid w:val="0061421C"/>
    <w:rsid w:val="00614674"/>
    <w:rsid w:val="0062148D"/>
    <w:rsid w:val="00633FBF"/>
    <w:rsid w:val="00635150"/>
    <w:rsid w:val="00635925"/>
    <w:rsid w:val="00642FF8"/>
    <w:rsid w:val="00643FF5"/>
    <w:rsid w:val="0064450F"/>
    <w:rsid w:val="006445E7"/>
    <w:rsid w:val="006458CF"/>
    <w:rsid w:val="00653C6F"/>
    <w:rsid w:val="00656F54"/>
    <w:rsid w:val="00666378"/>
    <w:rsid w:val="0066725C"/>
    <w:rsid w:val="006714F9"/>
    <w:rsid w:val="0067186A"/>
    <w:rsid w:val="00672FDD"/>
    <w:rsid w:val="00674F77"/>
    <w:rsid w:val="00676C23"/>
    <w:rsid w:val="00677303"/>
    <w:rsid w:val="0067765D"/>
    <w:rsid w:val="00684D97"/>
    <w:rsid w:val="00685B26"/>
    <w:rsid w:val="00686B7A"/>
    <w:rsid w:val="00690EBA"/>
    <w:rsid w:val="0069184F"/>
    <w:rsid w:val="0069487B"/>
    <w:rsid w:val="00694F83"/>
    <w:rsid w:val="00695271"/>
    <w:rsid w:val="006A08B9"/>
    <w:rsid w:val="006A1E9B"/>
    <w:rsid w:val="006A760D"/>
    <w:rsid w:val="006B3BBE"/>
    <w:rsid w:val="006B4CF5"/>
    <w:rsid w:val="006B57C4"/>
    <w:rsid w:val="006C2D39"/>
    <w:rsid w:val="006C55AC"/>
    <w:rsid w:val="006C68C1"/>
    <w:rsid w:val="006D0E09"/>
    <w:rsid w:val="006D12B9"/>
    <w:rsid w:val="006D208D"/>
    <w:rsid w:val="006D2104"/>
    <w:rsid w:val="006D7F3F"/>
    <w:rsid w:val="006E1CF0"/>
    <w:rsid w:val="006E1DFE"/>
    <w:rsid w:val="006E2010"/>
    <w:rsid w:val="006E6830"/>
    <w:rsid w:val="006F203F"/>
    <w:rsid w:val="006F4EBE"/>
    <w:rsid w:val="006F5D0D"/>
    <w:rsid w:val="00701B24"/>
    <w:rsid w:val="00701FBC"/>
    <w:rsid w:val="0070373C"/>
    <w:rsid w:val="00707F83"/>
    <w:rsid w:val="007121D1"/>
    <w:rsid w:val="007158A3"/>
    <w:rsid w:val="00717519"/>
    <w:rsid w:val="00717937"/>
    <w:rsid w:val="00721B1F"/>
    <w:rsid w:val="00723B15"/>
    <w:rsid w:val="00723BB8"/>
    <w:rsid w:val="00724AE9"/>
    <w:rsid w:val="007302D4"/>
    <w:rsid w:val="00732347"/>
    <w:rsid w:val="0073360F"/>
    <w:rsid w:val="00733666"/>
    <w:rsid w:val="007359FD"/>
    <w:rsid w:val="007409DE"/>
    <w:rsid w:val="00741AD6"/>
    <w:rsid w:val="00743A61"/>
    <w:rsid w:val="00757B3A"/>
    <w:rsid w:val="007607F6"/>
    <w:rsid w:val="00763B42"/>
    <w:rsid w:val="00763CC3"/>
    <w:rsid w:val="00765499"/>
    <w:rsid w:val="00772124"/>
    <w:rsid w:val="007724CD"/>
    <w:rsid w:val="00773710"/>
    <w:rsid w:val="007739D3"/>
    <w:rsid w:val="00777E38"/>
    <w:rsid w:val="00780F8F"/>
    <w:rsid w:val="00781405"/>
    <w:rsid w:val="00782386"/>
    <w:rsid w:val="0078526B"/>
    <w:rsid w:val="00786D53"/>
    <w:rsid w:val="0079073D"/>
    <w:rsid w:val="00792569"/>
    <w:rsid w:val="00796AA9"/>
    <w:rsid w:val="007A0575"/>
    <w:rsid w:val="007B3774"/>
    <w:rsid w:val="007B3AFB"/>
    <w:rsid w:val="007B57E1"/>
    <w:rsid w:val="007B5FDF"/>
    <w:rsid w:val="007B7CB9"/>
    <w:rsid w:val="007C1D84"/>
    <w:rsid w:val="007C1E2F"/>
    <w:rsid w:val="007D134E"/>
    <w:rsid w:val="007E0CD7"/>
    <w:rsid w:val="007E117C"/>
    <w:rsid w:val="007E7372"/>
    <w:rsid w:val="007E7872"/>
    <w:rsid w:val="007E78EB"/>
    <w:rsid w:val="007F45A1"/>
    <w:rsid w:val="00800412"/>
    <w:rsid w:val="0081001F"/>
    <w:rsid w:val="0081014C"/>
    <w:rsid w:val="00813145"/>
    <w:rsid w:val="008148D0"/>
    <w:rsid w:val="00816286"/>
    <w:rsid w:val="008234DD"/>
    <w:rsid w:val="00824DD6"/>
    <w:rsid w:val="008250CD"/>
    <w:rsid w:val="00826F5B"/>
    <w:rsid w:val="00827E5D"/>
    <w:rsid w:val="0083271C"/>
    <w:rsid w:val="00832ACD"/>
    <w:rsid w:val="0083495A"/>
    <w:rsid w:val="00846173"/>
    <w:rsid w:val="00854A6C"/>
    <w:rsid w:val="008575CF"/>
    <w:rsid w:val="00857F56"/>
    <w:rsid w:val="00862041"/>
    <w:rsid w:val="00862936"/>
    <w:rsid w:val="00864415"/>
    <w:rsid w:val="00872200"/>
    <w:rsid w:val="0087295C"/>
    <w:rsid w:val="00875A1C"/>
    <w:rsid w:val="008814E3"/>
    <w:rsid w:val="0088155B"/>
    <w:rsid w:val="00882AC5"/>
    <w:rsid w:val="00886989"/>
    <w:rsid w:val="0089426E"/>
    <w:rsid w:val="00895001"/>
    <w:rsid w:val="008953CD"/>
    <w:rsid w:val="008A1DFB"/>
    <w:rsid w:val="008A21FB"/>
    <w:rsid w:val="008A7EE0"/>
    <w:rsid w:val="008B314D"/>
    <w:rsid w:val="008B4423"/>
    <w:rsid w:val="008B4D36"/>
    <w:rsid w:val="008B737C"/>
    <w:rsid w:val="008C00CC"/>
    <w:rsid w:val="008C0CA4"/>
    <w:rsid w:val="008C180B"/>
    <w:rsid w:val="008C5E92"/>
    <w:rsid w:val="008D4FC6"/>
    <w:rsid w:val="008D511B"/>
    <w:rsid w:val="008D6AA9"/>
    <w:rsid w:val="008E4A89"/>
    <w:rsid w:val="008E6D3C"/>
    <w:rsid w:val="008E72BF"/>
    <w:rsid w:val="008F1317"/>
    <w:rsid w:val="00900A35"/>
    <w:rsid w:val="0090267B"/>
    <w:rsid w:val="00912DD8"/>
    <w:rsid w:val="00912E3C"/>
    <w:rsid w:val="00913DC1"/>
    <w:rsid w:val="00913F00"/>
    <w:rsid w:val="009144B0"/>
    <w:rsid w:val="00914C57"/>
    <w:rsid w:val="00915885"/>
    <w:rsid w:val="0092100E"/>
    <w:rsid w:val="0093038A"/>
    <w:rsid w:val="009333EB"/>
    <w:rsid w:val="00933995"/>
    <w:rsid w:val="00934E2D"/>
    <w:rsid w:val="009350B3"/>
    <w:rsid w:val="009356A1"/>
    <w:rsid w:val="009418F8"/>
    <w:rsid w:val="009423C7"/>
    <w:rsid w:val="00947AEE"/>
    <w:rsid w:val="009528FF"/>
    <w:rsid w:val="009533FC"/>
    <w:rsid w:val="009544E1"/>
    <w:rsid w:val="00955B8C"/>
    <w:rsid w:val="00957E51"/>
    <w:rsid w:val="009605F5"/>
    <w:rsid w:val="009656EB"/>
    <w:rsid w:val="00965C47"/>
    <w:rsid w:val="00965CBC"/>
    <w:rsid w:val="0096647F"/>
    <w:rsid w:val="00967FCE"/>
    <w:rsid w:val="00971A9E"/>
    <w:rsid w:val="00974E5C"/>
    <w:rsid w:val="00976DF2"/>
    <w:rsid w:val="009826A6"/>
    <w:rsid w:val="00982D05"/>
    <w:rsid w:val="00984CE7"/>
    <w:rsid w:val="009862F5"/>
    <w:rsid w:val="00986379"/>
    <w:rsid w:val="00991422"/>
    <w:rsid w:val="0099706B"/>
    <w:rsid w:val="009A0900"/>
    <w:rsid w:val="009A117A"/>
    <w:rsid w:val="009A28C6"/>
    <w:rsid w:val="009A49E1"/>
    <w:rsid w:val="009A7474"/>
    <w:rsid w:val="009B374F"/>
    <w:rsid w:val="009B4882"/>
    <w:rsid w:val="009B4EA4"/>
    <w:rsid w:val="009C0AED"/>
    <w:rsid w:val="009C6CC4"/>
    <w:rsid w:val="009C7933"/>
    <w:rsid w:val="009D405F"/>
    <w:rsid w:val="009D556C"/>
    <w:rsid w:val="009E3050"/>
    <w:rsid w:val="009E31FD"/>
    <w:rsid w:val="009F0283"/>
    <w:rsid w:val="009F6115"/>
    <w:rsid w:val="009F64E5"/>
    <w:rsid w:val="009F7A75"/>
    <w:rsid w:val="00A04016"/>
    <w:rsid w:val="00A0547A"/>
    <w:rsid w:val="00A14186"/>
    <w:rsid w:val="00A150B6"/>
    <w:rsid w:val="00A1535F"/>
    <w:rsid w:val="00A22A3B"/>
    <w:rsid w:val="00A24055"/>
    <w:rsid w:val="00A263D4"/>
    <w:rsid w:val="00A27298"/>
    <w:rsid w:val="00A27E92"/>
    <w:rsid w:val="00A3405F"/>
    <w:rsid w:val="00A4147A"/>
    <w:rsid w:val="00A4317B"/>
    <w:rsid w:val="00A45A15"/>
    <w:rsid w:val="00A50891"/>
    <w:rsid w:val="00A52C97"/>
    <w:rsid w:val="00A53DB8"/>
    <w:rsid w:val="00A54042"/>
    <w:rsid w:val="00A605D7"/>
    <w:rsid w:val="00A60834"/>
    <w:rsid w:val="00A63F48"/>
    <w:rsid w:val="00A6465E"/>
    <w:rsid w:val="00A65473"/>
    <w:rsid w:val="00A71659"/>
    <w:rsid w:val="00A7301E"/>
    <w:rsid w:val="00A73B6B"/>
    <w:rsid w:val="00A73B7C"/>
    <w:rsid w:val="00A770EA"/>
    <w:rsid w:val="00A84D60"/>
    <w:rsid w:val="00A90F1C"/>
    <w:rsid w:val="00A95924"/>
    <w:rsid w:val="00A960A6"/>
    <w:rsid w:val="00A9687C"/>
    <w:rsid w:val="00A970C4"/>
    <w:rsid w:val="00AA48BB"/>
    <w:rsid w:val="00AA66C1"/>
    <w:rsid w:val="00AA692A"/>
    <w:rsid w:val="00AA70C5"/>
    <w:rsid w:val="00AB1D7D"/>
    <w:rsid w:val="00AB2938"/>
    <w:rsid w:val="00AB5864"/>
    <w:rsid w:val="00AB62F9"/>
    <w:rsid w:val="00AC19C1"/>
    <w:rsid w:val="00AC2760"/>
    <w:rsid w:val="00AC2837"/>
    <w:rsid w:val="00AC39EA"/>
    <w:rsid w:val="00AC41AB"/>
    <w:rsid w:val="00AC4D3E"/>
    <w:rsid w:val="00AC5A41"/>
    <w:rsid w:val="00AC6674"/>
    <w:rsid w:val="00AC7CB2"/>
    <w:rsid w:val="00AD12EA"/>
    <w:rsid w:val="00AD1321"/>
    <w:rsid w:val="00AE229F"/>
    <w:rsid w:val="00AF4567"/>
    <w:rsid w:val="00AF5030"/>
    <w:rsid w:val="00AF7E31"/>
    <w:rsid w:val="00B004EB"/>
    <w:rsid w:val="00B00FF5"/>
    <w:rsid w:val="00B02B67"/>
    <w:rsid w:val="00B069A4"/>
    <w:rsid w:val="00B069B7"/>
    <w:rsid w:val="00B1132F"/>
    <w:rsid w:val="00B20B06"/>
    <w:rsid w:val="00B21085"/>
    <w:rsid w:val="00B211E1"/>
    <w:rsid w:val="00B22A84"/>
    <w:rsid w:val="00B22F3B"/>
    <w:rsid w:val="00B26628"/>
    <w:rsid w:val="00B273E5"/>
    <w:rsid w:val="00B30A98"/>
    <w:rsid w:val="00B3121F"/>
    <w:rsid w:val="00B32989"/>
    <w:rsid w:val="00B32F57"/>
    <w:rsid w:val="00B33213"/>
    <w:rsid w:val="00B338DB"/>
    <w:rsid w:val="00B359B6"/>
    <w:rsid w:val="00B4504C"/>
    <w:rsid w:val="00B452F2"/>
    <w:rsid w:val="00B457A2"/>
    <w:rsid w:val="00B46228"/>
    <w:rsid w:val="00B464AD"/>
    <w:rsid w:val="00B51A1D"/>
    <w:rsid w:val="00B51D9B"/>
    <w:rsid w:val="00B51E6F"/>
    <w:rsid w:val="00B53207"/>
    <w:rsid w:val="00B55FC0"/>
    <w:rsid w:val="00B57FC1"/>
    <w:rsid w:val="00B63DE4"/>
    <w:rsid w:val="00B64012"/>
    <w:rsid w:val="00B7014A"/>
    <w:rsid w:val="00B717B6"/>
    <w:rsid w:val="00B727B5"/>
    <w:rsid w:val="00B74206"/>
    <w:rsid w:val="00B771FD"/>
    <w:rsid w:val="00B77600"/>
    <w:rsid w:val="00B82549"/>
    <w:rsid w:val="00B83965"/>
    <w:rsid w:val="00B872C3"/>
    <w:rsid w:val="00B87D2D"/>
    <w:rsid w:val="00B905EE"/>
    <w:rsid w:val="00B94136"/>
    <w:rsid w:val="00B94785"/>
    <w:rsid w:val="00B95746"/>
    <w:rsid w:val="00B969CC"/>
    <w:rsid w:val="00BA0191"/>
    <w:rsid w:val="00BA0723"/>
    <w:rsid w:val="00BA125E"/>
    <w:rsid w:val="00BA3FF0"/>
    <w:rsid w:val="00BA4812"/>
    <w:rsid w:val="00BB356D"/>
    <w:rsid w:val="00BB6CF1"/>
    <w:rsid w:val="00BC0038"/>
    <w:rsid w:val="00BC163F"/>
    <w:rsid w:val="00BC38D2"/>
    <w:rsid w:val="00BC3EFF"/>
    <w:rsid w:val="00BC5A1E"/>
    <w:rsid w:val="00BC5A99"/>
    <w:rsid w:val="00BC66C7"/>
    <w:rsid w:val="00BC6AF6"/>
    <w:rsid w:val="00BC6EEA"/>
    <w:rsid w:val="00BC7B1A"/>
    <w:rsid w:val="00BD224C"/>
    <w:rsid w:val="00BD2F0F"/>
    <w:rsid w:val="00BE4FE1"/>
    <w:rsid w:val="00BE6A05"/>
    <w:rsid w:val="00BF2C89"/>
    <w:rsid w:val="00BF5725"/>
    <w:rsid w:val="00C00F73"/>
    <w:rsid w:val="00C01192"/>
    <w:rsid w:val="00C02030"/>
    <w:rsid w:val="00C023CC"/>
    <w:rsid w:val="00C06CF0"/>
    <w:rsid w:val="00C11D1C"/>
    <w:rsid w:val="00C209C3"/>
    <w:rsid w:val="00C21C2B"/>
    <w:rsid w:val="00C3315B"/>
    <w:rsid w:val="00C37095"/>
    <w:rsid w:val="00C372C4"/>
    <w:rsid w:val="00C40D97"/>
    <w:rsid w:val="00C5406A"/>
    <w:rsid w:val="00C57271"/>
    <w:rsid w:val="00C65BC9"/>
    <w:rsid w:val="00C661F3"/>
    <w:rsid w:val="00C67219"/>
    <w:rsid w:val="00C7105F"/>
    <w:rsid w:val="00C756B1"/>
    <w:rsid w:val="00C77495"/>
    <w:rsid w:val="00C77C44"/>
    <w:rsid w:val="00C80BB7"/>
    <w:rsid w:val="00C82844"/>
    <w:rsid w:val="00C833B6"/>
    <w:rsid w:val="00C84EF6"/>
    <w:rsid w:val="00C87453"/>
    <w:rsid w:val="00C91CBE"/>
    <w:rsid w:val="00C95416"/>
    <w:rsid w:val="00CA4A86"/>
    <w:rsid w:val="00CA7AB1"/>
    <w:rsid w:val="00CB03D8"/>
    <w:rsid w:val="00CB39F4"/>
    <w:rsid w:val="00CC3FED"/>
    <w:rsid w:val="00CC5FE7"/>
    <w:rsid w:val="00CC62CA"/>
    <w:rsid w:val="00CC6CD8"/>
    <w:rsid w:val="00CD2D6F"/>
    <w:rsid w:val="00CD326B"/>
    <w:rsid w:val="00CD7C26"/>
    <w:rsid w:val="00CE4B7B"/>
    <w:rsid w:val="00CF1BC8"/>
    <w:rsid w:val="00CF3599"/>
    <w:rsid w:val="00CF507F"/>
    <w:rsid w:val="00CF6DF7"/>
    <w:rsid w:val="00D00D03"/>
    <w:rsid w:val="00D00EF7"/>
    <w:rsid w:val="00D03ECA"/>
    <w:rsid w:val="00D04EC8"/>
    <w:rsid w:val="00D05607"/>
    <w:rsid w:val="00D066ED"/>
    <w:rsid w:val="00D11A9C"/>
    <w:rsid w:val="00D11CCF"/>
    <w:rsid w:val="00D14B00"/>
    <w:rsid w:val="00D159F0"/>
    <w:rsid w:val="00D20A1B"/>
    <w:rsid w:val="00D348BF"/>
    <w:rsid w:val="00D34D79"/>
    <w:rsid w:val="00D3707E"/>
    <w:rsid w:val="00D370CA"/>
    <w:rsid w:val="00D41D15"/>
    <w:rsid w:val="00D41EB2"/>
    <w:rsid w:val="00D443C3"/>
    <w:rsid w:val="00D447EE"/>
    <w:rsid w:val="00D51370"/>
    <w:rsid w:val="00D540E4"/>
    <w:rsid w:val="00D637E3"/>
    <w:rsid w:val="00D63A91"/>
    <w:rsid w:val="00D65B3F"/>
    <w:rsid w:val="00D678BD"/>
    <w:rsid w:val="00D76539"/>
    <w:rsid w:val="00D80E69"/>
    <w:rsid w:val="00D828A0"/>
    <w:rsid w:val="00D86209"/>
    <w:rsid w:val="00D864E3"/>
    <w:rsid w:val="00D921DC"/>
    <w:rsid w:val="00D92E81"/>
    <w:rsid w:val="00D94D4D"/>
    <w:rsid w:val="00D956CF"/>
    <w:rsid w:val="00D97781"/>
    <w:rsid w:val="00D97808"/>
    <w:rsid w:val="00DA1C37"/>
    <w:rsid w:val="00DA4887"/>
    <w:rsid w:val="00DA5194"/>
    <w:rsid w:val="00DA5504"/>
    <w:rsid w:val="00DA598F"/>
    <w:rsid w:val="00DA6AA8"/>
    <w:rsid w:val="00DA7829"/>
    <w:rsid w:val="00DB1C20"/>
    <w:rsid w:val="00DB4867"/>
    <w:rsid w:val="00DB7401"/>
    <w:rsid w:val="00DB7485"/>
    <w:rsid w:val="00DD352F"/>
    <w:rsid w:val="00DD5FAB"/>
    <w:rsid w:val="00DE724A"/>
    <w:rsid w:val="00DF0042"/>
    <w:rsid w:val="00DF07F5"/>
    <w:rsid w:val="00DF1144"/>
    <w:rsid w:val="00DF4735"/>
    <w:rsid w:val="00DF4BB1"/>
    <w:rsid w:val="00DF589A"/>
    <w:rsid w:val="00DF58D6"/>
    <w:rsid w:val="00DF7941"/>
    <w:rsid w:val="00DF79AC"/>
    <w:rsid w:val="00E02F52"/>
    <w:rsid w:val="00E0508F"/>
    <w:rsid w:val="00E06E25"/>
    <w:rsid w:val="00E140D8"/>
    <w:rsid w:val="00E157B5"/>
    <w:rsid w:val="00E17344"/>
    <w:rsid w:val="00E21001"/>
    <w:rsid w:val="00E2386F"/>
    <w:rsid w:val="00E23893"/>
    <w:rsid w:val="00E32ECB"/>
    <w:rsid w:val="00E33EE0"/>
    <w:rsid w:val="00E352C3"/>
    <w:rsid w:val="00E35383"/>
    <w:rsid w:val="00E3760F"/>
    <w:rsid w:val="00E4152E"/>
    <w:rsid w:val="00E437C1"/>
    <w:rsid w:val="00E43F14"/>
    <w:rsid w:val="00E45B92"/>
    <w:rsid w:val="00E52B19"/>
    <w:rsid w:val="00E56469"/>
    <w:rsid w:val="00E57459"/>
    <w:rsid w:val="00E57E1D"/>
    <w:rsid w:val="00E66423"/>
    <w:rsid w:val="00E71D54"/>
    <w:rsid w:val="00E82674"/>
    <w:rsid w:val="00E85F8E"/>
    <w:rsid w:val="00E9000D"/>
    <w:rsid w:val="00E921DB"/>
    <w:rsid w:val="00E93DA1"/>
    <w:rsid w:val="00E95161"/>
    <w:rsid w:val="00EA08A6"/>
    <w:rsid w:val="00EA1164"/>
    <w:rsid w:val="00EA1984"/>
    <w:rsid w:val="00EA737D"/>
    <w:rsid w:val="00EA7EFA"/>
    <w:rsid w:val="00EB0BBA"/>
    <w:rsid w:val="00EB1399"/>
    <w:rsid w:val="00EB2CFC"/>
    <w:rsid w:val="00EB5946"/>
    <w:rsid w:val="00EB6C6D"/>
    <w:rsid w:val="00EC1871"/>
    <w:rsid w:val="00EC3D8F"/>
    <w:rsid w:val="00EC70BF"/>
    <w:rsid w:val="00ED173D"/>
    <w:rsid w:val="00ED2741"/>
    <w:rsid w:val="00EE1FE6"/>
    <w:rsid w:val="00EE657C"/>
    <w:rsid w:val="00EE755B"/>
    <w:rsid w:val="00EE76FA"/>
    <w:rsid w:val="00EF25C9"/>
    <w:rsid w:val="00EF27D1"/>
    <w:rsid w:val="00EF59B0"/>
    <w:rsid w:val="00F0033F"/>
    <w:rsid w:val="00F04E7E"/>
    <w:rsid w:val="00F04ED8"/>
    <w:rsid w:val="00F05762"/>
    <w:rsid w:val="00F10713"/>
    <w:rsid w:val="00F129C9"/>
    <w:rsid w:val="00F134E1"/>
    <w:rsid w:val="00F20E69"/>
    <w:rsid w:val="00F20F6C"/>
    <w:rsid w:val="00F22E41"/>
    <w:rsid w:val="00F2462B"/>
    <w:rsid w:val="00F24ECF"/>
    <w:rsid w:val="00F3264F"/>
    <w:rsid w:val="00F35055"/>
    <w:rsid w:val="00F351C6"/>
    <w:rsid w:val="00F361FF"/>
    <w:rsid w:val="00F4784D"/>
    <w:rsid w:val="00F51480"/>
    <w:rsid w:val="00F54612"/>
    <w:rsid w:val="00F55405"/>
    <w:rsid w:val="00F5676F"/>
    <w:rsid w:val="00F64785"/>
    <w:rsid w:val="00F6744B"/>
    <w:rsid w:val="00F67D1E"/>
    <w:rsid w:val="00F71C57"/>
    <w:rsid w:val="00F74A7B"/>
    <w:rsid w:val="00F83E85"/>
    <w:rsid w:val="00F85527"/>
    <w:rsid w:val="00F86485"/>
    <w:rsid w:val="00F8694C"/>
    <w:rsid w:val="00F86A57"/>
    <w:rsid w:val="00F9082B"/>
    <w:rsid w:val="00F9387F"/>
    <w:rsid w:val="00FA3C03"/>
    <w:rsid w:val="00FB1303"/>
    <w:rsid w:val="00FB290D"/>
    <w:rsid w:val="00FB72DB"/>
    <w:rsid w:val="00FB750E"/>
    <w:rsid w:val="00FC0510"/>
    <w:rsid w:val="00FC0601"/>
    <w:rsid w:val="00FC3883"/>
    <w:rsid w:val="00FC5377"/>
    <w:rsid w:val="00FC77A6"/>
    <w:rsid w:val="00FD6D21"/>
    <w:rsid w:val="00FD7302"/>
    <w:rsid w:val="00FE713A"/>
    <w:rsid w:val="00FF4258"/>
    <w:rsid w:val="00FF5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B6F2D"/>
  <w15:docId w15:val="{67C68D2E-6068-4C67-A63A-8B0967C74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A3E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A3ECC"/>
    <w:pPr>
      <w:ind w:left="720"/>
      <w:contextualSpacing/>
    </w:pPr>
  </w:style>
  <w:style w:type="paragraph" w:styleId="BodyText">
    <w:name w:val="Body Text"/>
    <w:basedOn w:val="Normal"/>
    <w:link w:val="BodyTextChar"/>
    <w:rsid w:val="00C77495"/>
    <w:pPr>
      <w:suppressAutoHyphens/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val="en-US" w:eastAsia="zh-CN"/>
    </w:rPr>
  </w:style>
  <w:style w:type="character" w:customStyle="1" w:styleId="BodyTextChar">
    <w:name w:val="Body Text Char"/>
    <w:basedOn w:val="DefaultParagraphFont"/>
    <w:link w:val="BodyText"/>
    <w:rsid w:val="00C77495"/>
    <w:rPr>
      <w:rFonts w:ascii="Times New Roman" w:eastAsia="Times New Roman" w:hAnsi="Times New Roman" w:cs="Times New Roman"/>
      <w:sz w:val="20"/>
      <w:szCs w:val="20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59EAD9B1E0D9C64DB5D99417259EB6EE" ma:contentTypeVersion="13" ma:contentTypeDescription="Buat sebuah dokumen baru." ma:contentTypeScope="" ma:versionID="452c81b0ad63000d6be5929d0ad05f40">
  <xsd:schema xmlns:xsd="http://www.w3.org/2001/XMLSchema" xmlns:xs="http://www.w3.org/2001/XMLSchema" xmlns:p="http://schemas.microsoft.com/office/2006/metadata/properties" xmlns:ns3="5199484e-4305-4382-9e7e-3985e349ef7e" xmlns:ns4="7ad2e940-a79b-4796-9b1a-c3b31a28dd92" targetNamespace="http://schemas.microsoft.com/office/2006/metadata/properties" ma:root="true" ma:fieldsID="86232048d179fb4848b765dcd6d1ce07" ns3:_="" ns4:_="">
    <xsd:import namespace="5199484e-4305-4382-9e7e-3985e349ef7e"/>
    <xsd:import namespace="7ad2e940-a79b-4796-9b1a-c3b31a28dd9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99484e-4305-4382-9e7e-3985e349ef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d2e940-a79b-4796-9b1a-c3b31a28dd9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Berbagi Hash Petunjuk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E0D3AE-AB53-423C-9225-C5921071D6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99484e-4305-4382-9e7e-3985e349ef7e"/>
    <ds:schemaRef ds:uri="7ad2e940-a79b-4796-9b1a-c3b31a28dd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9A8AB2-695E-451F-820D-62DE25C7E6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2AF392-B6EA-49BA-A70C-2C30AF95B6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5609134-1215-4ECB-9AAC-FF81DEC577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7</Words>
  <Characters>67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a</dc:creator>
  <cp:lastModifiedBy>fera@unj.ac.id</cp:lastModifiedBy>
  <cp:revision>4</cp:revision>
  <dcterms:created xsi:type="dcterms:W3CDTF">2020-05-14T03:02:00Z</dcterms:created>
  <dcterms:modified xsi:type="dcterms:W3CDTF">2020-05-14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EAD9B1E0D9C64DB5D99417259EB6EE</vt:lpwstr>
  </property>
</Properties>
</file>